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93C6A" w14:textId="77777777" w:rsidR="006E5B21" w:rsidRDefault="006E5B21" w:rsidP="006E5B21">
      <w:pPr>
        <w:rPr>
          <w:rFonts w:asciiTheme="majorHAnsi" w:hAnsiTheme="majorHAnsi" w:cstheme="majorHAnsi"/>
        </w:rPr>
      </w:pPr>
      <w:bookmarkStart w:id="0" w:name="_Hlk42102670"/>
    </w:p>
    <w:p w14:paraId="5020B873" w14:textId="09984D46" w:rsidR="006E5B21" w:rsidRPr="00CB65EC" w:rsidRDefault="006E5B21" w:rsidP="006E5B2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vember</w:t>
      </w:r>
      <w:r w:rsidRPr="00CB65EC">
        <w:rPr>
          <w:rFonts w:asciiTheme="majorHAnsi" w:hAnsiTheme="majorHAnsi" w:cstheme="majorHAnsi"/>
        </w:rPr>
        <w:t xml:space="preserve"> 2020</w:t>
      </w:r>
    </w:p>
    <w:p w14:paraId="1250F2A4" w14:textId="77777777" w:rsidR="006E5B21" w:rsidRPr="00A56923" w:rsidRDefault="006E5B21" w:rsidP="006E5B21">
      <w:pPr>
        <w:spacing w:after="60" w:line="240" w:lineRule="auto"/>
        <w:rPr>
          <w:rFonts w:asciiTheme="majorHAnsi" w:eastAsia="Times New Roman" w:hAnsiTheme="majorHAnsi" w:cstheme="majorHAnsi"/>
          <w:sz w:val="36"/>
          <w:szCs w:val="36"/>
          <w:lang w:eastAsia="en-GB"/>
        </w:rPr>
      </w:pPr>
      <w:r w:rsidRPr="00A56923">
        <w:rPr>
          <w:rFonts w:asciiTheme="majorHAnsi" w:eastAsia="Times New Roman" w:hAnsiTheme="majorHAnsi" w:cstheme="majorHAnsi"/>
          <w:color w:val="000000"/>
          <w:sz w:val="36"/>
          <w:szCs w:val="36"/>
          <w:lang w:eastAsia="en-GB"/>
        </w:rPr>
        <w:t xml:space="preserve">Submission </w:t>
      </w:r>
      <w:r>
        <w:rPr>
          <w:rFonts w:asciiTheme="majorHAnsi" w:eastAsia="Times New Roman" w:hAnsiTheme="majorHAnsi" w:cstheme="majorHAnsi"/>
          <w:color w:val="000000"/>
          <w:sz w:val="36"/>
          <w:szCs w:val="36"/>
          <w:lang w:eastAsia="en-GB"/>
        </w:rPr>
        <w:t>to the House Standing Committee on the Environment and Energy – Climate Change Bill 2020</w:t>
      </w:r>
    </w:p>
    <w:p w14:paraId="170805FF" w14:textId="77777777" w:rsidR="006E5B21" w:rsidRDefault="006E5B21" w:rsidP="006E5B21">
      <w:pPr>
        <w:jc w:val="right"/>
        <w:rPr>
          <w:rFonts w:ascii="Calibri" w:hAnsi="Calibri" w:cs="Calibri"/>
          <w:b/>
          <w:bCs/>
          <w:lang w:val="en-US"/>
        </w:rPr>
      </w:pPr>
    </w:p>
    <w:p w14:paraId="4068CA56" w14:textId="38726135" w:rsidR="001834A6" w:rsidRPr="006E5B21" w:rsidRDefault="006E5B21" w:rsidP="006E5B21">
      <w:pPr>
        <w:jc w:val="right"/>
        <w:rPr>
          <w:rFonts w:ascii="Calibri" w:hAnsi="Calibri" w:cs="Calibri"/>
          <w:b/>
          <w:bCs/>
          <w:i/>
          <w:iCs/>
          <w:lang w:val="en-US"/>
        </w:rPr>
      </w:pPr>
      <w:r w:rsidRPr="006E5B21">
        <w:rPr>
          <w:rFonts w:ascii="Calibri" w:hAnsi="Calibri" w:cs="Calibri"/>
          <w:b/>
          <w:bCs/>
          <w:i/>
          <w:iCs/>
          <w:lang w:val="en-US"/>
        </w:rPr>
        <w:t xml:space="preserve">Add your own image – showcase </w:t>
      </w:r>
      <w:proofErr w:type="gramStart"/>
      <w:r w:rsidRPr="006E5B21">
        <w:rPr>
          <w:rFonts w:ascii="Calibri" w:hAnsi="Calibri" w:cs="Calibri"/>
          <w:b/>
          <w:bCs/>
          <w:i/>
          <w:iCs/>
          <w:lang w:val="en-US"/>
        </w:rPr>
        <w:t>your  community</w:t>
      </w:r>
      <w:proofErr w:type="gramEnd"/>
      <w:r w:rsidRPr="006E5B21">
        <w:rPr>
          <w:rFonts w:ascii="Calibri" w:hAnsi="Calibri" w:cs="Calibri"/>
          <w:b/>
          <w:bCs/>
          <w:i/>
          <w:iCs/>
          <w:lang w:val="en-US"/>
        </w:rPr>
        <w:t xml:space="preserve"> energy work</w:t>
      </w:r>
    </w:p>
    <w:p w14:paraId="79EA836E" w14:textId="216FF4EA" w:rsidR="00E47E6B" w:rsidRDefault="00E47E6B" w:rsidP="00DA70E7">
      <w:pPr>
        <w:rPr>
          <w:rFonts w:ascii="Calibri" w:hAnsi="Calibri" w:cs="Calibri"/>
          <w:lang w:val="en-US"/>
        </w:rPr>
      </w:pPr>
      <w:r w:rsidRPr="00DA70E7">
        <w:rPr>
          <w:b/>
          <w:noProof/>
          <w:color w:val="1A97A0" w:themeColor="accent5"/>
          <w:sz w:val="3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6F8FF3B" wp14:editId="603DCA79">
                <wp:simplePos x="0" y="0"/>
                <wp:positionH relativeFrom="column">
                  <wp:posOffset>3203575</wp:posOffset>
                </wp:positionH>
                <wp:positionV relativeFrom="paragraph">
                  <wp:posOffset>9525</wp:posOffset>
                </wp:positionV>
                <wp:extent cx="3516630" cy="2895600"/>
                <wp:effectExtent l="0" t="0" r="7620" b="0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6630" cy="2895600"/>
                          <a:chOff x="0" y="0"/>
                          <a:chExt cx="3516630" cy="28956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6630" cy="2654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2100" y="2654300"/>
                            <a:ext cx="2730500" cy="24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8CFB68" w14:textId="77777777" w:rsidR="00DA70E7" w:rsidRPr="00C06A69" w:rsidRDefault="00DA70E7" w:rsidP="00DA70E7">
                              <w:pPr>
                                <w:rPr>
                                  <w:i/>
                                  <w:sz w:val="18"/>
                                </w:rPr>
                              </w:pPr>
                              <w:r w:rsidRPr="00C06A69">
                                <w:rPr>
                                  <w:i/>
                                  <w:sz w:val="18"/>
                                </w:rPr>
                                <w:t>Image by Community Power Agency cpagency.org.au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F8FF3B" id="Group 6" o:spid="_x0000_s1026" style="position:absolute;margin-left:252.25pt;margin-top:.75pt;width:276.9pt;height:228pt;z-index:251658240" coordsize="35166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35166;height:2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921;top:26543;width:27305;height:2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368CFB68" w14:textId="77777777" w:rsidR="00DA70E7" w:rsidRPr="00C06A69" w:rsidRDefault="00DA70E7" w:rsidP="00DA70E7">
                        <w:pPr>
                          <w:rPr>
                            <w:i/>
                            <w:sz w:val="18"/>
                          </w:rPr>
                        </w:pPr>
                        <w:r w:rsidRPr="00C06A69">
                          <w:rPr>
                            <w:i/>
                            <w:sz w:val="18"/>
                          </w:rPr>
                          <w:t>Image by Community Power Agency cpagency.org.au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proofErr w:type="spellStart"/>
      <w:r w:rsidR="006E5B21">
        <w:rPr>
          <w:rFonts w:ascii="Calibri" w:hAnsi="Calibri" w:cs="Calibri"/>
          <w:b/>
          <w:bCs/>
          <w:lang w:val="en-US"/>
        </w:rPr>
        <w:t>Organisation</w:t>
      </w:r>
      <w:proofErr w:type="spellEnd"/>
      <w:r>
        <w:rPr>
          <w:rFonts w:ascii="Calibri" w:hAnsi="Calibri" w:cs="Calibri"/>
          <w:b/>
          <w:bCs/>
          <w:lang w:val="en-US"/>
        </w:rPr>
        <w:t>:</w:t>
      </w:r>
      <w:r>
        <w:rPr>
          <w:rFonts w:ascii="Calibri" w:hAnsi="Calibri" w:cs="Calibri"/>
          <w:lang w:val="en-US"/>
        </w:rPr>
        <w:t xml:space="preserve">  </w:t>
      </w:r>
    </w:p>
    <w:p w14:paraId="2F57A26F" w14:textId="3907BFDE" w:rsidR="00E47E6B" w:rsidRPr="00E47E6B" w:rsidRDefault="00E47E6B" w:rsidP="00DA70E7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 xml:space="preserve">Location: </w:t>
      </w:r>
      <w:r>
        <w:rPr>
          <w:rFonts w:ascii="Calibri" w:hAnsi="Calibri" w:cs="Calibri"/>
          <w:lang w:val="en-US"/>
        </w:rPr>
        <w:t xml:space="preserve">    </w:t>
      </w:r>
    </w:p>
    <w:p w14:paraId="037AE86C" w14:textId="471FEE99" w:rsidR="00621DB0" w:rsidRDefault="006E5B21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Our </w:t>
      </w:r>
      <w:proofErr w:type="spellStart"/>
      <w:r>
        <w:rPr>
          <w:rFonts w:ascii="Calibri" w:hAnsi="Calibri" w:cs="Calibri"/>
          <w:lang w:val="en-US"/>
        </w:rPr>
        <w:t>organisation</w:t>
      </w:r>
      <w:proofErr w:type="spellEnd"/>
      <w:r>
        <w:rPr>
          <w:rFonts w:ascii="Calibri" w:hAnsi="Calibri" w:cs="Calibri"/>
          <w:lang w:val="en-US"/>
        </w:rPr>
        <w:t xml:space="preserve"> was formed to</w:t>
      </w:r>
      <w:r w:rsidR="00877A5E">
        <w:rPr>
          <w:rFonts w:ascii="Calibri" w:hAnsi="Calibri" w:cs="Calibri"/>
          <w:lang w:val="en-US"/>
        </w:rPr>
        <w:t>…</w:t>
      </w:r>
      <w:r>
        <w:rPr>
          <w:rFonts w:ascii="Calibri" w:hAnsi="Calibri" w:cs="Calibri"/>
          <w:lang w:val="en-US"/>
        </w:rPr>
        <w:t xml:space="preserve"> </w:t>
      </w:r>
    </w:p>
    <w:p w14:paraId="500B6D81" w14:textId="77777777" w:rsidR="00621DB0" w:rsidRDefault="00621DB0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bookmarkEnd w:id="0"/>
    <w:p w14:paraId="0D323C7D" w14:textId="0F6C2A4D" w:rsidR="00BA2CAD" w:rsidRPr="006E5B21" w:rsidRDefault="006E5B21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Climate Change Bills will go some way toward </w:t>
      </w:r>
      <w:r w:rsidR="00877A5E">
        <w:rPr>
          <w:rFonts w:ascii="Calibri" w:hAnsi="Calibri" w:cs="Calibri"/>
          <w:lang w:val="en-US"/>
        </w:rPr>
        <w:t>helping us meet our commitments and to supporting our community as we tackle climate change.</w:t>
      </w:r>
    </w:p>
    <w:p w14:paraId="41AACD7A" w14:textId="1B027156" w:rsidR="00621DB0" w:rsidRDefault="00621DB0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47C2B913" w14:textId="4486EB3C" w:rsidR="00877A5E" w:rsidRPr="00461E86" w:rsidRDefault="00461E86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461E86">
        <w:rPr>
          <w:rFonts w:ascii="Calibri" w:hAnsi="Calibri" w:cs="Calibri"/>
          <w:i/>
          <w:iCs/>
          <w:lang w:val="en-US"/>
        </w:rPr>
        <w:t xml:space="preserve">What do you think of the Net Zero by 2050 target and the importance of having a </w:t>
      </w:r>
      <w:proofErr w:type="gramStart"/>
      <w:r w:rsidRPr="00461E86">
        <w:rPr>
          <w:rFonts w:ascii="Calibri" w:hAnsi="Calibri" w:cs="Calibri"/>
          <w:i/>
          <w:iCs/>
          <w:lang w:val="en-US"/>
        </w:rPr>
        <w:t>long term</w:t>
      </w:r>
      <w:proofErr w:type="gramEnd"/>
      <w:r w:rsidRPr="00461E86">
        <w:rPr>
          <w:rFonts w:ascii="Calibri" w:hAnsi="Calibri" w:cs="Calibri"/>
          <w:i/>
          <w:iCs/>
          <w:lang w:val="en-US"/>
        </w:rPr>
        <w:t xml:space="preserve"> target?</w:t>
      </w:r>
    </w:p>
    <w:p w14:paraId="7351F824" w14:textId="06FB3717" w:rsidR="00007799" w:rsidRDefault="00007799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6E7D1C1C" w14:textId="50AC4533" w:rsidR="00461E86" w:rsidRDefault="00461E86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56E81A14" w14:textId="47C798DC" w:rsidR="00461E86" w:rsidRDefault="00461E86" w:rsidP="00461E8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461E86">
        <w:rPr>
          <w:rFonts w:ascii="Calibri" w:hAnsi="Calibri" w:cs="Calibri"/>
          <w:i/>
          <w:iCs/>
          <w:lang w:val="en-US"/>
        </w:rPr>
        <w:t xml:space="preserve">What can </w:t>
      </w:r>
      <w:proofErr w:type="gramStart"/>
      <w:r w:rsidRPr="00461E86">
        <w:rPr>
          <w:rFonts w:ascii="Calibri" w:hAnsi="Calibri" w:cs="Calibri"/>
          <w:i/>
          <w:iCs/>
          <w:lang w:val="en-US"/>
        </w:rPr>
        <w:t>5 year</w:t>
      </w:r>
      <w:proofErr w:type="gramEnd"/>
      <w:r w:rsidRPr="00461E86">
        <w:rPr>
          <w:rFonts w:ascii="Calibri" w:hAnsi="Calibri" w:cs="Calibri"/>
          <w:i/>
          <w:iCs/>
          <w:lang w:val="en-US"/>
        </w:rPr>
        <w:t xml:space="preserve"> budgets do to drive change – particularly in the energy sector?</w:t>
      </w:r>
    </w:p>
    <w:p w14:paraId="4F400903" w14:textId="66A690CE" w:rsidR="00461E86" w:rsidRDefault="00461E86" w:rsidP="00461E8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1F0E0B13" w14:textId="78CBA261" w:rsidR="00461E86" w:rsidRDefault="00461E86" w:rsidP="00461E8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37215235" w14:textId="29F98133" w:rsidR="00461E86" w:rsidRDefault="00461E86" w:rsidP="00461E86">
      <w:pPr>
        <w:autoSpaceDE w:val="0"/>
        <w:autoSpaceDN w:val="0"/>
        <w:adjustRightInd w:val="0"/>
        <w:spacing w:after="0" w:line="240" w:lineRule="auto"/>
      </w:pPr>
      <w:r w:rsidRPr="00461E86">
        <w:rPr>
          <w:i/>
          <w:iCs/>
        </w:rPr>
        <w:t xml:space="preserve">Will </w:t>
      </w:r>
      <w:r w:rsidRPr="00461E86">
        <w:rPr>
          <w:i/>
          <w:iCs/>
        </w:rPr>
        <w:t>climate change risk and adaptation assessments</w:t>
      </w:r>
      <w:r w:rsidRPr="00461E86">
        <w:rPr>
          <w:i/>
          <w:iCs/>
        </w:rPr>
        <w:t xml:space="preserve"> affect your community and/or your community energy projects?</w:t>
      </w:r>
    </w:p>
    <w:p w14:paraId="63DE4F4D" w14:textId="62952BA4" w:rsidR="00461E86" w:rsidRDefault="00461E86" w:rsidP="00461E86">
      <w:pPr>
        <w:autoSpaceDE w:val="0"/>
        <w:autoSpaceDN w:val="0"/>
        <w:adjustRightInd w:val="0"/>
        <w:spacing w:after="0" w:line="240" w:lineRule="auto"/>
      </w:pPr>
    </w:p>
    <w:p w14:paraId="0FB81749" w14:textId="246203CB" w:rsidR="00461E86" w:rsidRDefault="00461E86" w:rsidP="00461E86">
      <w:pPr>
        <w:autoSpaceDE w:val="0"/>
        <w:autoSpaceDN w:val="0"/>
        <w:adjustRightInd w:val="0"/>
        <w:spacing w:after="0" w:line="240" w:lineRule="auto"/>
      </w:pPr>
    </w:p>
    <w:p w14:paraId="5F384608" w14:textId="25033FA1" w:rsidR="00461E86" w:rsidRDefault="00461E86" w:rsidP="00461E86">
      <w:pPr>
        <w:autoSpaceDE w:val="0"/>
        <w:autoSpaceDN w:val="0"/>
        <w:adjustRightInd w:val="0"/>
        <w:spacing w:after="0" w:line="240" w:lineRule="auto"/>
      </w:pPr>
      <w:r>
        <w:rPr>
          <w:i/>
          <w:iCs/>
        </w:rPr>
        <w:t>From your interaction with community members – how ready do you think they are to respond to technological change?</w:t>
      </w:r>
    </w:p>
    <w:p w14:paraId="08ACDC6F" w14:textId="6A9132BD" w:rsidR="00461E86" w:rsidRDefault="00461E86" w:rsidP="00461E86">
      <w:pPr>
        <w:autoSpaceDE w:val="0"/>
        <w:autoSpaceDN w:val="0"/>
        <w:adjustRightInd w:val="0"/>
        <w:spacing w:after="0" w:line="240" w:lineRule="auto"/>
      </w:pPr>
    </w:p>
    <w:p w14:paraId="5F546123" w14:textId="431F6BCF" w:rsidR="00461E86" w:rsidRDefault="00461E86" w:rsidP="00461E86">
      <w:pPr>
        <w:autoSpaceDE w:val="0"/>
        <w:autoSpaceDN w:val="0"/>
        <w:adjustRightInd w:val="0"/>
        <w:spacing w:after="0" w:line="240" w:lineRule="auto"/>
      </w:pPr>
    </w:p>
    <w:p w14:paraId="2777B3DA" w14:textId="31AF761D" w:rsidR="00461E86" w:rsidRDefault="00461E86" w:rsidP="00461E86">
      <w:pPr>
        <w:autoSpaceDE w:val="0"/>
        <w:autoSpaceDN w:val="0"/>
        <w:adjustRightInd w:val="0"/>
        <w:spacing w:after="0" w:line="240" w:lineRule="auto"/>
        <w:rPr>
          <w:i/>
          <w:iCs/>
        </w:rPr>
      </w:pPr>
      <w:r>
        <w:rPr>
          <w:i/>
          <w:iCs/>
        </w:rPr>
        <w:t>The following guiding principles all sound wise – what, in your own model of community energy governance, shows how your organisation appl</w:t>
      </w:r>
      <w:r w:rsidR="0017295B">
        <w:rPr>
          <w:i/>
          <w:iCs/>
        </w:rPr>
        <w:t>ies these sorts of principles or any one in particular?</w:t>
      </w:r>
    </w:p>
    <w:p w14:paraId="1BF001DC" w14:textId="08F87B33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effective, efficient and equitable action </w:t>
      </w:r>
    </w:p>
    <w:p w14:paraId="618404F3" w14:textId="3F9AFF70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informed decision making </w:t>
      </w:r>
    </w:p>
    <w:p w14:paraId="20BEC8AE" w14:textId="38463019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risk-based, integrated decision making </w:t>
      </w:r>
    </w:p>
    <w:p w14:paraId="52256BFD" w14:textId="77B002B3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fiscal responsibility </w:t>
      </w:r>
    </w:p>
    <w:p w14:paraId="00ACAC45" w14:textId="36648224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fair employment transition </w:t>
      </w:r>
    </w:p>
    <w:p w14:paraId="7B5980FF" w14:textId="48E17552" w:rsidR="00461E86" w:rsidRPr="00461E86" w:rsidRDefault="00461E86" w:rsidP="00461E86">
      <w:pPr>
        <w:pStyle w:val="Default"/>
        <w:numPr>
          <w:ilvl w:val="0"/>
          <w:numId w:val="10"/>
        </w:numPr>
        <w:rPr>
          <w:rFonts w:asciiTheme="minorHAnsi" w:hAnsiTheme="minorHAnsi" w:cstheme="minorHAnsi"/>
          <w:sz w:val="18"/>
          <w:szCs w:val="18"/>
        </w:rPr>
      </w:pPr>
      <w:r w:rsidRPr="00461E86">
        <w:rPr>
          <w:rFonts w:asciiTheme="minorHAnsi" w:hAnsiTheme="minorHAnsi" w:cstheme="minorHAnsi"/>
          <w:sz w:val="18"/>
          <w:szCs w:val="18"/>
        </w:rPr>
        <w:t xml:space="preserve">Principle of community engagement and self-determination </w:t>
      </w:r>
    </w:p>
    <w:p w14:paraId="33B69DBE" w14:textId="0C5EA741" w:rsidR="00461E86" w:rsidRPr="00461E86" w:rsidRDefault="00461E86" w:rsidP="00461E86">
      <w:pPr>
        <w:pStyle w:val="ListParagraph"/>
        <w:numPr>
          <w:ilvl w:val="0"/>
          <w:numId w:val="10"/>
        </w:numPr>
        <w:rPr>
          <w:rFonts w:cstheme="minorHAnsi"/>
          <w:sz w:val="18"/>
          <w:szCs w:val="18"/>
        </w:rPr>
      </w:pPr>
      <w:r w:rsidRPr="00461E86">
        <w:rPr>
          <w:rFonts w:cstheme="minorHAnsi"/>
          <w:sz w:val="18"/>
          <w:szCs w:val="18"/>
        </w:rPr>
        <w:t xml:space="preserve">Principle of national and international cooperation </w:t>
      </w:r>
    </w:p>
    <w:p w14:paraId="416659DB" w14:textId="77777777" w:rsidR="00007799" w:rsidRPr="006E5B21" w:rsidRDefault="00007799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bookmarkStart w:id="1" w:name="_GoBack"/>
      <w:bookmarkEnd w:id="1"/>
    </w:p>
    <w:sectPr w:rsidR="00007799" w:rsidRPr="006E5B21" w:rsidSect="00545B7F">
      <w:headerReference w:type="default" r:id="rId9"/>
      <w:footerReference w:type="default" r:id="rId10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2BF77" w14:textId="77777777" w:rsidR="00D27E5C" w:rsidRDefault="00D27E5C" w:rsidP="00E02D39">
      <w:pPr>
        <w:spacing w:after="0" w:line="240" w:lineRule="auto"/>
      </w:pPr>
      <w:r>
        <w:separator/>
      </w:r>
    </w:p>
  </w:endnote>
  <w:endnote w:type="continuationSeparator" w:id="0">
    <w:p w14:paraId="136B21EE" w14:textId="77777777" w:rsidR="00D27E5C" w:rsidRDefault="00D27E5C" w:rsidP="00E02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D7CBA" w14:textId="3696C483" w:rsidR="00816A37" w:rsidRDefault="00816A37" w:rsidP="00545B7F">
    <w:pPr>
      <w:spacing w:after="0" w:line="256" w:lineRule="auto"/>
      <w:ind w:right="-3800"/>
      <w:rPr>
        <w:rFonts w:ascii="Arial Narrow" w:hAnsi="Arial Narrow"/>
        <w:b/>
        <w:color w:val="1A97A0" w:themeColor="accent5"/>
        <w:sz w:val="16"/>
        <w:szCs w:val="16"/>
      </w:rPr>
    </w:pPr>
    <w:r w:rsidRPr="00866779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0FDA05E" wp14:editId="50D16383">
              <wp:simplePos x="0" y="0"/>
              <wp:positionH relativeFrom="page">
                <wp:posOffset>-3032</wp:posOffset>
              </wp:positionH>
              <wp:positionV relativeFrom="paragraph">
                <wp:posOffset>-635</wp:posOffset>
              </wp:positionV>
              <wp:extent cx="7543800" cy="45719"/>
              <wp:effectExtent l="0" t="0" r="0" b="0"/>
              <wp:wrapNone/>
              <wp:docPr id="18" name="Group 17">
                <a:extLst xmlns:a="http://schemas.openxmlformats.org/drawingml/2006/main">
                  <a:ext uri="{FF2B5EF4-FFF2-40B4-BE49-F238E27FC236}">
                    <a16:creationId xmlns:a16="http://schemas.microsoft.com/office/drawing/2014/main" id="{E52BB76E-9A43-4EA8-901F-1635CDA75B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45719"/>
                        <a:chOff x="0" y="0"/>
                        <a:chExt cx="3660677" cy="168467"/>
                      </a:xfrm>
                      <a:gradFill flip="none" rotWithShape="1">
                        <a:gsLst>
                          <a:gs pos="0">
                            <a:srgbClr val="2EAFB0"/>
                          </a:gs>
                          <a:gs pos="100000">
                            <a:srgbClr val="0A5D86"/>
                          </a:gs>
                        </a:gsLst>
                        <a:lin ang="0" scaled="0"/>
                        <a:tileRect/>
                      </a:gradFill>
                    </wpg:grpSpPr>
                    <wps:wsp>
                      <wps:cNvPr id="5" name="Shape 4064">
                        <a:extLst>
                          <a:ext uri="{FF2B5EF4-FFF2-40B4-BE49-F238E27FC236}">
                            <a16:creationId xmlns:a16="http://schemas.microsoft.com/office/drawing/2014/main" id="{EE1D73F8-E6EE-47E0-A3C5-EE7BFA167A7B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60677" cy="1684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60677" h="168467">
                              <a:moveTo>
                                <a:pt x="0" y="0"/>
                              </a:moveTo>
                              <a:lnTo>
                                <a:pt x="3660677" y="0"/>
                              </a:lnTo>
                              <a:lnTo>
                                <a:pt x="3660677" y="168467"/>
                              </a:lnTo>
                              <a:lnTo>
                                <a:pt x="0" y="16846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grpFill/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CA79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5E3BCD" id="Group 17" o:spid="_x0000_s1026" style="position:absolute;margin-left:-.25pt;margin-top:-.05pt;width:594pt;height:3.6pt;z-index:251660288;mso-position-horizontal-relative:page;mso-width-relative:margin;mso-height-relative:margin" coordsize="36606,1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">
              <v:shape id="Shape 4064" o:spid="_x0000_s1027" style="position:absolute;width:36606;height:1684;visibility:visible;mso-wrap-style:square;v-text-anchor:top" coordsize="3660677,168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" path="m,l3660677,r,168467l,168467,,e" filled="f" stroked="f" strokeweight="0">
                <v:stroke miterlimit="83231f" joinstyle="miter"/>
                <v:path arrowok="t" textboxrect="0,0,3660677,168467"/>
              </v:shape>
              <w10:wrap anchorx="page"/>
            </v:group>
          </w:pict>
        </mc:Fallback>
      </mc:AlternateContent>
    </w:r>
  </w:p>
  <w:p w14:paraId="1F53E58A" w14:textId="75C7CFB3" w:rsidR="00076D81" w:rsidRPr="00076D81" w:rsidRDefault="00E47E6B" w:rsidP="00545B7F">
    <w:pPr>
      <w:spacing w:after="0" w:line="256" w:lineRule="auto"/>
      <w:ind w:right="-3800"/>
      <w:rPr>
        <w:rFonts w:ascii="Arial Narrow" w:hAnsi="Arial Narrow"/>
        <w:b/>
        <w:color w:val="1A97A0" w:themeColor="accent5"/>
        <w:sz w:val="16"/>
        <w:szCs w:val="16"/>
      </w:rPr>
    </w:pPr>
    <w:r>
      <w:rPr>
        <w:rFonts w:ascii="Arial Narrow" w:hAnsi="Arial Narrow"/>
        <w:b/>
        <w:color w:val="1A97A0" w:themeColor="accent5"/>
        <w:sz w:val="16"/>
        <w:szCs w:val="16"/>
      </w:rPr>
      <w:t>Organisation detai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178FB" w14:textId="77777777" w:rsidR="00D27E5C" w:rsidRDefault="00D27E5C" w:rsidP="00E02D39">
      <w:pPr>
        <w:spacing w:after="0" w:line="240" w:lineRule="auto"/>
      </w:pPr>
      <w:r>
        <w:separator/>
      </w:r>
    </w:p>
  </w:footnote>
  <w:footnote w:type="continuationSeparator" w:id="0">
    <w:p w14:paraId="510742D6" w14:textId="77777777" w:rsidR="00D27E5C" w:rsidRDefault="00D27E5C" w:rsidP="00E02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B7A98" w14:textId="2660A7F2" w:rsidR="00545B7F" w:rsidRPr="00FB2ADB" w:rsidRDefault="00545B7F" w:rsidP="00FB2ADB">
    <w:pPr>
      <w:autoSpaceDE w:val="0"/>
      <w:autoSpaceDN w:val="0"/>
      <w:adjustRightInd w:val="0"/>
      <w:spacing w:after="0" w:line="240" w:lineRule="auto"/>
      <w:jc w:val="center"/>
      <w:rPr>
        <w:b/>
        <w:bCs/>
        <w:color w:val="1AA196" w:themeColor="text2"/>
        <w:sz w:val="32"/>
        <w:szCs w:val="32"/>
      </w:rPr>
    </w:pPr>
    <w:bookmarkStart w:id="2" w:name="_Hlk2774167"/>
    <w:r w:rsidRPr="00FB2ADB">
      <w:rPr>
        <w:b/>
        <w:bCs/>
        <w:noProof/>
        <w:color w:val="1AA196" w:themeColor="text2"/>
        <w:sz w:val="32"/>
        <w:szCs w:val="32"/>
      </w:rPr>
      <w:drawing>
        <wp:anchor distT="0" distB="0" distL="114300" distR="114300" simplePos="0" relativeHeight="251658240" behindDoc="0" locked="0" layoutInCell="1" allowOverlap="1" wp14:anchorId="42BD4CC9" wp14:editId="2E5FB90C">
          <wp:simplePos x="0" y="0"/>
          <wp:positionH relativeFrom="column">
            <wp:posOffset>3647440</wp:posOffset>
          </wp:positionH>
          <wp:positionV relativeFrom="paragraph">
            <wp:posOffset>-288290</wp:posOffset>
          </wp:positionV>
          <wp:extent cx="2695575" cy="560070"/>
          <wp:effectExtent l="0" t="0" r="952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5575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2ADB" w:rsidRPr="00FB2ADB">
      <w:rPr>
        <w:b/>
        <w:bCs/>
        <w:color w:val="1AA196" w:themeColor="text2"/>
        <w:sz w:val="32"/>
        <w:szCs w:val="32"/>
      </w:rPr>
      <w:t>Your logo here!</w:t>
    </w:r>
    <w:r w:rsidR="00E47E6B">
      <w:rPr>
        <w:b/>
        <w:bCs/>
        <w:color w:val="1AA196" w:themeColor="text2"/>
        <w:sz w:val="32"/>
        <w:szCs w:val="32"/>
      </w:rPr>
      <w:t xml:space="preserve">    </w:t>
    </w:r>
    <w:r w:rsidR="00E47E6B">
      <w:rPr>
        <w:b/>
        <w:bCs/>
        <w:color w:val="1AA196" w:themeColor="text2"/>
        <w:sz w:val="32"/>
        <w:szCs w:val="32"/>
      </w:rPr>
      <w:tab/>
    </w:r>
    <w:r w:rsidR="00E47E6B" w:rsidRPr="00E47E6B">
      <w:rPr>
        <w:color w:val="1AA196" w:themeColor="text2"/>
        <w:sz w:val="24"/>
        <w:szCs w:val="24"/>
      </w:rPr>
      <w:t>a member of</w:t>
    </w:r>
  </w:p>
  <w:p w14:paraId="4110DBB9" w14:textId="33F07482" w:rsidR="00E02D39" w:rsidRDefault="00E02D39" w:rsidP="00545B7F">
    <w:pPr>
      <w:autoSpaceDE w:val="0"/>
      <w:autoSpaceDN w:val="0"/>
      <w:adjustRightInd w:val="0"/>
      <w:spacing w:after="0" w:line="240" w:lineRule="auto"/>
      <w:jc w:val="center"/>
    </w:pPr>
  </w:p>
  <w:bookmarkEnd w:id="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F791F"/>
    <w:multiLevelType w:val="multilevel"/>
    <w:tmpl w:val="CFAC9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E65613"/>
    <w:multiLevelType w:val="hybridMultilevel"/>
    <w:tmpl w:val="A7CE3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601B3"/>
    <w:multiLevelType w:val="multilevel"/>
    <w:tmpl w:val="3A90F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7A6B0A"/>
    <w:multiLevelType w:val="multilevel"/>
    <w:tmpl w:val="4FD4F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F931D1"/>
    <w:multiLevelType w:val="hybridMultilevel"/>
    <w:tmpl w:val="B614D400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076BF0"/>
    <w:multiLevelType w:val="multilevel"/>
    <w:tmpl w:val="3A90F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6C0AEC"/>
    <w:multiLevelType w:val="multilevel"/>
    <w:tmpl w:val="49A82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603AE0"/>
    <w:multiLevelType w:val="hybridMultilevel"/>
    <w:tmpl w:val="C0E4846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9B2B0F"/>
    <w:multiLevelType w:val="hybridMultilevel"/>
    <w:tmpl w:val="25AA3DD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9" w15:restartNumberingAfterBreak="0">
    <w:nsid w:val="7FCD2645"/>
    <w:multiLevelType w:val="hybridMultilevel"/>
    <w:tmpl w:val="C8923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E3NTM0MjQzMTVT0lEKTi0uzszPAykwqwUAPmRcNSwAAAA="/>
  </w:docVars>
  <w:rsids>
    <w:rsidRoot w:val="00E02D39"/>
    <w:rsid w:val="00007799"/>
    <w:rsid w:val="000312F5"/>
    <w:rsid w:val="0003139C"/>
    <w:rsid w:val="00076D81"/>
    <w:rsid w:val="000A2145"/>
    <w:rsid w:val="000B50CF"/>
    <w:rsid w:val="00100DC1"/>
    <w:rsid w:val="0017295B"/>
    <w:rsid w:val="001834A6"/>
    <w:rsid w:val="002A1015"/>
    <w:rsid w:val="002E5E14"/>
    <w:rsid w:val="00343BC5"/>
    <w:rsid w:val="003538CB"/>
    <w:rsid w:val="00390824"/>
    <w:rsid w:val="00442B78"/>
    <w:rsid w:val="00455A19"/>
    <w:rsid w:val="00461E86"/>
    <w:rsid w:val="00475648"/>
    <w:rsid w:val="00545B7F"/>
    <w:rsid w:val="00553042"/>
    <w:rsid w:val="00554323"/>
    <w:rsid w:val="005B1D27"/>
    <w:rsid w:val="005E705E"/>
    <w:rsid w:val="00621DB0"/>
    <w:rsid w:val="006367CE"/>
    <w:rsid w:val="00681FCE"/>
    <w:rsid w:val="0068312F"/>
    <w:rsid w:val="006E5B21"/>
    <w:rsid w:val="007C4A84"/>
    <w:rsid w:val="007D6AE4"/>
    <w:rsid w:val="00816A37"/>
    <w:rsid w:val="00877A5E"/>
    <w:rsid w:val="009252CF"/>
    <w:rsid w:val="009701EA"/>
    <w:rsid w:val="009B05FC"/>
    <w:rsid w:val="009F6688"/>
    <w:rsid w:val="00AA3EAB"/>
    <w:rsid w:val="00AB265B"/>
    <w:rsid w:val="00AD06EE"/>
    <w:rsid w:val="00BA2CAD"/>
    <w:rsid w:val="00C36D59"/>
    <w:rsid w:val="00C90179"/>
    <w:rsid w:val="00CF3F48"/>
    <w:rsid w:val="00D27E5C"/>
    <w:rsid w:val="00D83F5A"/>
    <w:rsid w:val="00D92C33"/>
    <w:rsid w:val="00DA70E7"/>
    <w:rsid w:val="00DF2512"/>
    <w:rsid w:val="00E02D39"/>
    <w:rsid w:val="00E47E6B"/>
    <w:rsid w:val="00E54EC6"/>
    <w:rsid w:val="00E70E6F"/>
    <w:rsid w:val="00E92E60"/>
    <w:rsid w:val="00EA7863"/>
    <w:rsid w:val="00EC0EC7"/>
    <w:rsid w:val="00F43E5B"/>
    <w:rsid w:val="00FB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9E2CB"/>
  <w15:chartTrackingRefBased/>
  <w15:docId w15:val="{80CAF151-64EA-4EEF-A0EA-6E89426F9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39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E02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39"/>
    <w:rPr>
      <w:lang w:val="en-AU"/>
    </w:rPr>
  </w:style>
  <w:style w:type="character" w:customStyle="1" w:styleId="im">
    <w:name w:val="im"/>
    <w:basedOn w:val="DefaultParagraphFont"/>
    <w:rsid w:val="00545B7F"/>
  </w:style>
  <w:style w:type="character" w:customStyle="1" w:styleId="il">
    <w:name w:val="il"/>
    <w:basedOn w:val="DefaultParagraphFont"/>
    <w:rsid w:val="00545B7F"/>
  </w:style>
  <w:style w:type="paragraph" w:styleId="BalloonText">
    <w:name w:val="Balloon Text"/>
    <w:basedOn w:val="Normal"/>
    <w:link w:val="BalloonTextChar"/>
    <w:uiPriority w:val="99"/>
    <w:semiHidden/>
    <w:unhideWhenUsed/>
    <w:rsid w:val="00DA70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0E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qFormat/>
    <w:rsid w:val="00DA7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265B"/>
    <w:rPr>
      <w:color w:val="68E6D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65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52C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252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70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-viewer">
    <w:name w:val="text-viewer"/>
    <w:basedOn w:val="Normal"/>
    <w:rsid w:val="00E92E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E92E60"/>
    <w:rPr>
      <w:i/>
      <w:iCs/>
    </w:rPr>
  </w:style>
  <w:style w:type="paragraph" w:customStyle="1" w:styleId="Default">
    <w:name w:val="Default"/>
    <w:rsid w:val="00461E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1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2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4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27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9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20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57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41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8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0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47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1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595959"/>
      </a:dk1>
      <a:lt1>
        <a:sysClr val="window" lastClr="FFFFFF"/>
      </a:lt1>
      <a:dk2>
        <a:srgbClr val="1AA196"/>
      </a:dk2>
      <a:lt2>
        <a:srgbClr val="EEECE1"/>
      </a:lt2>
      <a:accent1>
        <a:srgbClr val="1AA196"/>
      </a:accent1>
      <a:accent2>
        <a:srgbClr val="E32A86"/>
      </a:accent2>
      <a:accent3>
        <a:srgbClr val="C6C736"/>
      </a:accent3>
      <a:accent4>
        <a:srgbClr val="EF85BA"/>
      </a:accent4>
      <a:accent5>
        <a:srgbClr val="1A97A0"/>
      </a:accent5>
      <a:accent6>
        <a:srgbClr val="C4BD97"/>
      </a:accent6>
      <a:hlink>
        <a:srgbClr val="68E6DD"/>
      </a:hlink>
      <a:folHlink>
        <a:srgbClr val="42424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Heather Louise - smihl004</dc:creator>
  <cp:keywords/>
  <dc:description/>
  <cp:lastModifiedBy>Smith, Heather Louise - smihl004</cp:lastModifiedBy>
  <cp:revision>2</cp:revision>
  <dcterms:created xsi:type="dcterms:W3CDTF">2020-11-21T06:07:00Z</dcterms:created>
  <dcterms:modified xsi:type="dcterms:W3CDTF">2020-11-21T06:07:00Z</dcterms:modified>
</cp:coreProperties>
</file>